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6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p>
      <w:pPr>
        <w:pStyle w:val="SourceCode"/>
      </w:pP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hartoulabi/Library/CloudStorage/OneDrive-Colostate/PostDoc/Classes/R ProgrammingForResearch_2022/Homework/HW5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to make sure Denver is one of the cities</w:t>
      </w:r>
      <w:r>
        <w:br/>
      </w:r>
      <w:r>
        <w:rPr>
          <w:rStyle w:val="NormalTok"/>
        </w:rPr>
        <w:t xml:space="preserve">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CommentTok"/>
        </w:rPr>
        <w:t xml:space="preserve">#Making Denver dataset 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all unsolved homicides together in "unsolved" column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utate TRUE and FALSE in "unsolved" column to "Solved" and "Unsolved"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solved_homicid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unsolved_homicides, </w:t>
      </w:r>
      <w:r>
        <w:rPr>
          <w:rStyle w:val="AttributeTok"/>
        </w:rPr>
        <w:t xml:space="preserve">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towns</w:t>
      </w:r>
      <w:r>
        <w:br/>
      </w:r>
      <w:r>
        <w:rPr>
          <w:rStyle w:val="NormalTok"/>
        </w:rPr>
        <w:t xml:space="preserve">denver_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ctim_race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colorado</w:t>
      </w:r>
      <w:r>
        <w:t xml:space="preserve"> </w:t>
      </w:r>
      <w:r>
        <w:t xml:space="preserve">To download boundaries for some sub-city geography (e.g., tracts, block groups, county subdivisions)</w:t>
      </w:r>
    </w:p>
    <w:p>
      <w:pPr>
        <w:pStyle w:val="SourceCode"/>
      </w:pP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NormalTok"/>
        </w:rPr>
        <w:t xml:space="preserve">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to show as a layer underneath the points showing homicides.</w:t>
      </w:r>
      <w:r>
        <w:t xml:space="preserve"> </w:t>
      </w:r>
      <w:r>
        <w:t xml:space="preserve">Use different facets for solved versus unsolved homicides and different colors to show the three race groups with the highest number of homicides</w:t>
      </w:r>
    </w:p>
    <w:p>
      <w:pPr>
        <w:pStyle w:val="SourceCode"/>
      </w:pP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enver_homicide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denver_homicides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block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ver_homici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solved_homicid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2-06T18:11:34Z</dcterms:created>
  <dcterms:modified xsi:type="dcterms:W3CDTF">2023-12-06T18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